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Japan</w:t>
      </w:r>
      <w:r>
        <w:t xml:space="preserve"> </w:t>
      </w:r>
      <w:r>
        <w:t xml:space="preserve">Osaka</w:t>
      </w:r>
    </w:p>
    <w:bookmarkStart w:id="25" w:name="Xda7237e23602a16bb3598136f9bb33c6ca0c6af"/>
    <w:p>
      <w:pPr>
        <w:pStyle w:val="Heading1"/>
      </w:pPr>
      <w:r>
        <w:t xml:space="preserve">Cover Letter for Hairdresser Position in Japan Osaka</w:t>
      </w:r>
    </w:p>
    <w:p>
      <w:pPr>
        <w:pStyle w:val="FirstParagraph"/>
      </w:pPr>
      <w:r>
        <w:t xml:space="preserve">Dear [Hiring Manager's Name],</w:t>
      </w:r>
    </w:p>
    <w:p>
      <w:pPr>
        <w:pStyle w:val="BodyText"/>
      </w:pPr>
      <w:r>
        <w:t xml:space="preserve">As a passionate and skilled hairdresser with over [X years] of experience in the beauty industry, I am writing to express my enthusiastic interest in joining your team at [Salon Name] in the vibrant city of Osaka, Japan. My dedication to creating exceptional haircuts, styling techniques, and personalized customer service aligns perfectly with the values of a forward-thinking salon that prioritizes innovation while respecting traditional Japanese aesthetics. This opportunity to contribute my expertise in a culturally rich environment like Osaka is both exciting and deeply motivating.</w:t>
      </w:r>
    </w:p>
    <w:bookmarkStart w:id="20" w:name="why-osaka-a-commitment-to-excellence"/>
    <w:p>
      <w:pPr>
        <w:pStyle w:val="Heading2"/>
      </w:pPr>
      <w:r>
        <w:t xml:space="preserve">Why Osaka? A Commitment to Excellence</w:t>
      </w:r>
    </w:p>
    <w:p>
      <w:pPr>
        <w:pStyle w:val="FirstParagraph"/>
      </w:pPr>
      <w:r>
        <w:t xml:space="preserve">Osaka, known for its dynamic blend of tradition and modernity, has always been a place where creativity thrives. As a hairdresser who values precision, artistry, and cultural sensitivity, I am eager to bring my skills to this unique market. Japan’s beauty standards are renowned globally for their attention to detail and emphasis on harmony—qualities that resonate deeply with my professional philosophy. Whether it’s mastering the delicate balance of Japanese minimalism or adapting to the bold trends that define Osaka’s fashion-forward culture, I am committed to delivering results that exceed expectations.</w:t>
      </w:r>
    </w:p>
    <w:p>
      <w:pPr>
        <w:pStyle w:val="BodyText"/>
      </w:pPr>
      <w:r>
        <w:t xml:space="preserve">My career as a hairdresser has been shaped by a deep respect for diverse styles and techniques, but my interest in Japan specifically stems from its ability to merge innovation with tradition. For instance, the meticulous attention to detail required in Japanese haircuts—such as the precision of a straight razor or the artistry of an updo that complements natural features—aligns with my own approach to client consultations. I believe that understanding local preferences and cultural nuances is essential for building trust and creating memorable experiences for clients.</w:t>
      </w:r>
    </w:p>
    <w:bookmarkEnd w:id="20"/>
    <w:bookmarkStart w:id="21" w:name="professional-expertise"/>
    <w:p>
      <w:pPr>
        <w:pStyle w:val="Heading2"/>
      </w:pPr>
      <w:r>
        <w:t xml:space="preserve">Professional Expertise</w:t>
      </w:r>
    </w:p>
    <w:p>
      <w:pPr>
        <w:pStyle w:val="FirstParagraph"/>
      </w:pPr>
      <w:r>
        <w:t xml:space="preserve">With a background in [specific training or certifications, e.g., "Advanced Hair Styling Techniques" or "Color Theory"], I have developed a versatile skill set that includes everything from classic cuts to modern trends. My experience spans working in both high-end salons and creative studios, where I have honed my ability to adapt to different client needs while maintaining a high standard of quality. For example, during my time at [Previous Salon Name], I was recognized for my ability to craft unique hairstyles that blended global influences with local preferences, resulting in a 20% increase in repeat customers.</w:t>
      </w:r>
    </w:p>
    <w:p>
      <w:pPr>
        <w:pStyle w:val="BodyText"/>
      </w:pPr>
      <w:r>
        <w:t xml:space="preserve">In addition to technical skills, I am highly proficient in client communication. Building rapport is a cornerstone of my practice, as I believe that understanding a client’s lifestyle, preferences, and goals ensures the best possible outcome. Whether it’s discussing the latest trends in Osaka or addressing concerns about maintenance, I strive to create a welcoming environment where clients feel heard and valued.</w:t>
      </w:r>
    </w:p>
    <w:bookmarkEnd w:id="21"/>
    <w:bookmarkStart w:id="22" w:name="Xd4b5c7f626a6b86bea5588fdac05cc25616ffc3"/>
    <w:p>
      <w:pPr>
        <w:pStyle w:val="Heading2"/>
      </w:pPr>
      <w:r>
        <w:t xml:space="preserve">Cultural Adaptability and Language Skills</w:t>
      </w:r>
    </w:p>
    <w:p>
      <w:pPr>
        <w:pStyle w:val="FirstParagraph"/>
      </w:pPr>
      <w:r>
        <w:t xml:space="preserve">One of my greatest strengths is my ability to adapt to new cultures while maintaining professionalism. While I am fluent in [your native language], I have also dedicated time to learning Japanese, with a focus on business terminology and cultural etiquette relevant to the beauty industry. This commitment ensures that I can communicate effectively with both clients and colleagues, fostering a collaborative atmosphere in the salon.</w:t>
      </w:r>
    </w:p>
    <w:p>
      <w:pPr>
        <w:pStyle w:val="BodyText"/>
      </w:pPr>
      <w:r>
        <w:t xml:space="preserve">Understanding the cultural context of Osaka is equally important. The city’s reputation as a hub for fashion and innovation means that clients often seek fresh, cutting-edge styles. At the same time, there is an enduring appreciation for timeless elegance. I am well-versed in navigating this balance, whether it’s creating a modern bob with subtle Japanese undertones or designing an intricate updo that reflects traditional aesthetics while embracing contemporary flair.</w:t>
      </w:r>
    </w:p>
    <w:bookmarkEnd w:id="22"/>
    <w:bookmarkStart w:id="23" w:name="why-salon-name-a-shared-vision"/>
    <w:p>
      <w:pPr>
        <w:pStyle w:val="Heading2"/>
      </w:pPr>
      <w:r>
        <w:t xml:space="preserve">Why [Salon Name]? A Shared Vision</w:t>
      </w:r>
    </w:p>
    <w:p>
      <w:pPr>
        <w:pStyle w:val="FirstParagraph"/>
      </w:pPr>
      <w:r>
        <w:t xml:space="preserve">[Salon Name]’s reputation for excellence and its dedication to providing personalized services make it a standout choice for me. I have followed your work closely, particularly [mention specific achievements, e.g., "your recent collaboration with local fashion designers" or "your focus on eco-friendly hair products"], and I am inspired by the way you blend creativity with client-centric values. I am confident that my background and passion for hairdressing would allow me to contribute meaningfully to your team.</w:t>
      </w:r>
    </w:p>
    <w:p>
      <w:pPr>
        <w:pStyle w:val="BodyText"/>
      </w:pPr>
      <w:r>
        <w:t xml:space="preserve">I am particularly drawn to the opportunity to work in Osaka, where the beauty industry is both competitive and innovative. My goal is not only to deliver exceptional service but also to learn from the unique approaches of Japanese hairstylists. I am eager to immerse myself in the local culture, gain insights into its beauty standards, and bring fresh perspectives that align with your salon’s vision.</w:t>
      </w:r>
    </w:p>
    <w:bookmarkEnd w:id="23"/>
    <w:bookmarkStart w:id="24" w:name="conclusion"/>
    <w:p>
      <w:pPr>
        <w:pStyle w:val="Heading2"/>
      </w:pPr>
      <w:r>
        <w:t xml:space="preserve">Conclusion</w:t>
      </w:r>
    </w:p>
    <w:p>
      <w:pPr>
        <w:pStyle w:val="FirstParagraph"/>
      </w:pPr>
      <w:r>
        <w:t xml:space="preserve">In conclusion, I am enthusiastic about the possibility of joining [Salon Name] and contributing my skills as a hairdresser to a team that values excellence and creativity. I am confident that my experience, adaptability, and dedication to client satisfaction make me a strong candidate for this role. Thank you for considering my application. I would be delighted to discuss how my background aligns with the needs of your salon and how I can help elevate the customer experience in Osaka.</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Japan Osaka</dc:title>
  <dc:creator/>
  <dc:language>en</dc:language>
  <cp:keywords/>
  <dcterms:created xsi:type="dcterms:W3CDTF">2026-07-24T08:33:16Z</dcterms:created>
  <dcterms:modified xsi:type="dcterms:W3CDTF">2026-07-24T08:33:16Z</dcterms:modified>
</cp:coreProperties>
</file>

<file path=docProps/custom.xml><?xml version="1.0" encoding="utf-8"?>
<Properties xmlns="http://schemas.openxmlformats.org/officeDocument/2006/custom-properties" xmlns:vt="http://schemas.openxmlformats.org/officeDocument/2006/docPropsVTypes"/>
</file>